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China</w:t>
      </w:r>
      <w:r>
        <w:t xml:space="preserve"> </w:t>
      </w:r>
      <w:r>
        <w:t xml:space="preserve">Shanghai</w:t>
      </w:r>
    </w:p>
    <w:bookmarkStart w:id="21" w:name="X5547c87f1943e7e1a3d6f4ebfce559a2c4e085e"/>
    <w:p>
      <w:pPr>
        <w:pStyle w:val="Heading1"/>
      </w:pPr>
      <w:r>
        <w:t xml:space="preserve">Internship Application Letter for Tailor Position in China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if known - otherwise use "Fashion Innovation Studio"]</w:t>
      </w:r>
      <w:r>
        <w:br/>
      </w:r>
      <w:r>
        <w:t xml:space="preserve">Shanghai, China</w:t>
      </w:r>
    </w:p>
    <w:bookmarkStart w:id="20" w:name="X88a4ac999517ea8ce55ce17a50accbe530824e2"/>
    <w:p>
      <w:pPr>
        <w:pStyle w:val="Heading2"/>
      </w:pPr>
      <w:r>
        <w:t xml:space="preserve">Subject: Application for Tailor Internship Position in Shanghai, China</w:t>
      </w:r>
    </w:p>
    <w:p>
      <w:pPr>
        <w:pStyle w:val="FirstParagraph"/>
      </w:pPr>
      <w:r>
        <w:t xml:space="preserve">Dear Hiring Team,</w:t>
      </w:r>
    </w:p>
    <w:p>
      <w:pPr>
        <w:pStyle w:val="BodyText"/>
      </w:pPr>
      <w:r>
        <w:t xml:space="preserve">It is with profound enthusiasm that I submit my application as a Tailor Intern for your esteemed organization in the vibrant heart of China Shanghai. This</w:t>
      </w:r>
      <w:r>
        <w:t xml:space="preserve"> </w:t>
      </w:r>
      <w:r>
        <w:rPr>
          <w:bCs/>
          <w:b/>
        </w:rPr>
        <w:t xml:space="preserve">Internship Application Letter</w:t>
      </w:r>
      <w:r>
        <w:t xml:space="preserve"> </w:t>
      </w:r>
      <w:r>
        <w:t xml:space="preserve">represents not merely a professional opportunity, but the convergence of my academic dedication, hands-on skills in precision garment construction, and deep admiration for Shanghai's unparalleled role as a global fashion capital within China. I am eager to contribute my technical abilities while immersing myself in the dynamic textile ecosystem that makes</w:t>
      </w:r>
      <w:r>
        <w:t xml:space="preserve"> </w:t>
      </w:r>
      <w:r>
        <w:rPr>
          <w:bCs/>
          <w:b/>
        </w:rPr>
        <w:t xml:space="preserve">China Shanghai</w:t>
      </w:r>
      <w:r>
        <w:t xml:space="preserve"> </w:t>
      </w:r>
      <w:r>
        <w:t xml:space="preserve">synonymous with innovation at the intersection of tradition and modernity.</w:t>
      </w:r>
    </w:p>
    <w:p>
      <w:pPr>
        <w:pStyle w:val="BodyText"/>
      </w:pPr>
      <w:r>
        <w:t xml:space="preserve">My journey toward mastering the art of tailoring began during my Bachelor of Fashion Design at the Guangdong University of Technology, where I developed comprehensive expertise in pattern drafting, fabric selection, and custom garment construction. Beyond theoretical knowledge, I dedicated over 300 hours to practical application at a bespoke studio in Guangzhou—refining skills that directly align with the demands of a professional</w:t>
      </w:r>
      <w:r>
        <w:t xml:space="preserve"> </w:t>
      </w:r>
      <w:r>
        <w:rPr>
          <w:bCs/>
          <w:b/>
        </w:rPr>
        <w:t xml:space="preserve">Tailor</w:t>
      </w:r>
      <w:r>
        <w:t xml:space="preserve"> </w:t>
      </w:r>
      <w:r>
        <w:t xml:space="preserve">role. This included precisely altering high-end silk dresses for clients requiring intricate fit adjustments, mastering the nuances of working with delicate fabrics like chiffon and brocade, and utilizing both traditional hand-sewing techniques (including invisible stitching) and modern industrial machines. I have consistently received commendations for my meticulous attention to detail—such as when I restructured a formal qipao to accommodate a client's unique body proportions without compromising the garment's structural integrity or cultural aesthetics.</w:t>
      </w:r>
    </w:p>
    <w:p>
      <w:pPr>
        <w:pStyle w:val="BodyText"/>
      </w:pPr>
      <w:r>
        <w:t xml:space="preserve">What truly ignites my passion for pursuing this internship in</w:t>
      </w:r>
      <w:r>
        <w:t xml:space="preserve"> </w:t>
      </w:r>
      <w:r>
        <w:rPr>
          <w:bCs/>
          <w:b/>
        </w:rPr>
        <w:t xml:space="preserve">China Shanghai</w:t>
      </w:r>
      <w:r>
        <w:t xml:space="preserve"> </w:t>
      </w:r>
      <w:r>
        <w:t xml:space="preserve">is the city’s unparalleled fusion of historical craftsmanship and cutting-edge fashion innovation. Shanghai isn’t merely a location—it’s a living tapestry where Jiangnan embroidery traditions coexist with avant-garde design houses, and where global luxury brands collaborate with local artisans to redefine Asian style. The Shanghai Fashion Week platform has consistently showcased how precision tailoring bridges cultural heritage (like the meticulous handwork in Xiu embroidery) with contemporary trends. I am particularly inspired by companies such as</w:t>
      </w:r>
      <w:r>
        <w:t xml:space="preserve"> </w:t>
      </w:r>
      <w:r>
        <w:rPr>
          <w:iCs/>
          <w:i/>
        </w:rPr>
        <w:t xml:space="preserve">Shanghai International Apparel Expo</w:t>
      </w:r>
      <w:r>
        <w:t xml:space="preserve"> </w:t>
      </w:r>
      <w:r>
        <w:t xml:space="preserve">exhibitors who are redefining sustainable tailoring practices using locally sourced materials. This environment is precisely where I wish to apply my skills: under the guidance of mentors who understand that true</w:t>
      </w:r>
      <w:r>
        <w:t xml:space="preserve"> </w:t>
      </w:r>
      <w:r>
        <w:rPr>
          <w:bCs/>
          <w:b/>
        </w:rPr>
        <w:t xml:space="preserve">Tailor</w:t>
      </w:r>
      <w:r>
        <w:t xml:space="preserve"> </w:t>
      </w:r>
      <w:r>
        <w:t xml:space="preserve">mastery lies in honoring heritage while pioneering new standards for fit, comfort, and cultural resonance.</w:t>
      </w:r>
    </w:p>
    <w:p>
      <w:pPr>
        <w:pStyle w:val="BodyText"/>
      </w:pPr>
      <w:r>
        <w:t xml:space="preserve">In my academic projects, I have actively studied Shanghai’s unique fashion landscape. For instance, I conducted research on how Shanghai-based designers like Liang Hua integrate traditional Chinese tailoring techniques (such as the precise pleating of mandarin collars) into modern silhouettes for global markets. This project required not only technical sewing proficiency but also cultural sensitivity—understanding that a collar’s angle or fabric drape can carry profound meaning in Chinese fashion. I am equally adept at collaborating within multidisciplinary teams, having partnered with pattern engineers and textile technologists during my university’s "Urban Craft Revival" initiative. This experience taught me to translate design intent into tangible garments while navigating cross-functional communication—a skill I recognize as vital for contributing effectively to your team in Shanghai.</w:t>
      </w:r>
    </w:p>
    <w:p>
      <w:pPr>
        <w:pStyle w:val="BodyText"/>
      </w:pPr>
      <w:r>
        <w:t xml:space="preserve">The significance of this</w:t>
      </w:r>
      <w:r>
        <w:t xml:space="preserve"> </w:t>
      </w:r>
      <w:r>
        <w:rPr>
          <w:bCs/>
          <w:b/>
        </w:rPr>
        <w:t xml:space="preserve">Internship Application Letter</w:t>
      </w:r>
      <w:r>
        <w:t xml:space="preserve"> </w:t>
      </w:r>
      <w:r>
        <w:t xml:space="preserve">extends beyond securing a position; it reflects my commitment to becoming part of China’s evolving fashion narrative. Shanghai’s status as a global fashion hub—boasting over 7,000 apparel brands and hosting the world’s largest textile trade fair—offers an unmatched learning ground. I am particularly drawn to opportunities where interns contribute to real-world projects, such as assisting in sample rooms for bridal collections (where minute alterations dramatically impact client satisfaction) or supporting sustainable line development using Shanghai’s local eco-textile suppliers. My fluency in Mandarin (HSK 5 certified) and familiarity with Chinese business etiquette will enable seamless integration into your studio, allowing me to fully leverage my tailoring skills while respecting the cultural context that shapes Shanghai’s fashion industry.</w:t>
      </w:r>
    </w:p>
    <w:p>
      <w:pPr>
        <w:pStyle w:val="BodyText"/>
      </w:pPr>
      <w:r>
        <w:t xml:space="preserve">I understand that excellence in tailoring demands patience, precision, and an unwavering focus on the human element of garment creation—the moment when a piece of fabric transforms into something that empowers its wearer. In China Shanghai, where luxury brands prioritize bespoke experiences as much as mass-market appeal, this philosophy is paramount. I am ready to bring my passion for craftsmanship to your studio and learn from your team’s expertise in navigating the complexities of Shanghai’s fast-paced yet deeply rooted fashion ecosystem.</w:t>
      </w:r>
    </w:p>
    <w:p>
      <w:pPr>
        <w:pStyle w:val="BodyText"/>
      </w:pPr>
      <w:r>
        <w:t xml:space="preserve">Thank you for considering my application as a dedicated</w:t>
      </w:r>
      <w:r>
        <w:t xml:space="preserve"> </w:t>
      </w:r>
      <w:r>
        <w:rPr>
          <w:bCs/>
          <w:b/>
        </w:rPr>
        <w:t xml:space="preserve">Tailor</w:t>
      </w:r>
      <w:r>
        <w:t xml:space="preserve"> </w:t>
      </w:r>
      <w:r>
        <w:t xml:space="preserve">intern. I have attached my resume for detailed review and welcome the opportunity to discuss how my skills in precision sewing, cultural awareness of Chinese apparel traditions, and enthusiasm for Shanghai’s fashion innovation can benefit your organization. I am available at your earliest convenience for an interview—whether in person at your Shanghai studio or via video call—and will follow up within one week.</w:t>
      </w:r>
    </w:p>
    <w:p>
      <w:pPr>
        <w:pStyle w:val="BodyText"/>
      </w:pPr>
      <w:r>
        <w:t xml:space="preserve">With sincere respect and anticipation,</w:t>
      </w:r>
    </w:p>
    <w:p>
      <w:pPr>
        <w:pStyle w:val="BodyText"/>
      </w:pPr>
      <w:r>
        <w:rPr>
          <w:bCs/>
          <w:b/>
        </w:rPr>
        <w:t xml:space="preserve">[Your Full Name]</w:t>
      </w:r>
      <w:r>
        <w:br/>
      </w:r>
      <w:r>
        <w:t xml:space="preserve">Fashion Design Student | Tailoring Specialist</w:t>
      </w:r>
      <w:r>
        <w:br/>
      </w:r>
      <w:r>
        <w:t xml:space="preserve">Guangdong University of Tech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China Shanghai</dc:title>
  <dc:creator/>
  <dc:language>en</dc:language>
  <cp:keywords/>
  <dcterms:created xsi:type="dcterms:W3CDTF">2026-07-18T17:24:07Z</dcterms:created>
  <dcterms:modified xsi:type="dcterms:W3CDTF">2026-07-18T17:24:07Z</dcterms:modified>
</cp:coreProperties>
</file>

<file path=docProps/custom.xml><?xml version="1.0" encoding="utf-8"?>
<Properties xmlns="http://schemas.openxmlformats.org/officeDocument/2006/custom-properties" xmlns:vt="http://schemas.openxmlformats.org/officeDocument/2006/docPropsVTypes"/>
</file>